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FBE296" w14:textId="375D0958" w:rsidR="00831F8E" w:rsidRDefault="00831F8E">
      <w:bookmarkStart w:id="0" w:name="_GoBack"/>
      <w:bookmarkEnd w:id="0"/>
    </w:p>
    <w:p w14:paraId="073C5255" w14:textId="302F46CB" w:rsidR="000D4CDB" w:rsidRDefault="000D4CDB"/>
    <w:p w14:paraId="20BBB144" w14:textId="0F8AA51C" w:rsidR="000D4CDB" w:rsidRPr="000D4CDB" w:rsidRDefault="000D4CDB">
      <w:pPr>
        <w:rPr>
          <w:sz w:val="28"/>
          <w:szCs w:val="28"/>
        </w:rPr>
      </w:pPr>
      <w:r w:rsidRPr="000D4CDB">
        <w:rPr>
          <w:sz w:val="28"/>
          <w:szCs w:val="28"/>
        </w:rPr>
        <w:t>ISA LA Section April 11</w:t>
      </w:r>
      <w:r w:rsidRPr="000D4CDB">
        <w:rPr>
          <w:sz w:val="28"/>
          <w:szCs w:val="28"/>
          <w:vertAlign w:val="superscript"/>
        </w:rPr>
        <w:t>th</w:t>
      </w:r>
      <w:r w:rsidRPr="000D4CDB">
        <w:rPr>
          <w:sz w:val="28"/>
          <w:szCs w:val="28"/>
        </w:rPr>
        <w:t>, Board Meeting Minutes</w:t>
      </w:r>
      <w:r>
        <w:rPr>
          <w:sz w:val="28"/>
          <w:szCs w:val="28"/>
        </w:rPr>
        <w:t xml:space="preserve">, Opened 18.51 </w:t>
      </w:r>
    </w:p>
    <w:p w14:paraId="7291E0D0" w14:textId="564C3D81" w:rsidR="000D4CDB" w:rsidRDefault="000D4CDB">
      <w:r>
        <w:t xml:space="preserve">Location </w:t>
      </w:r>
      <w:proofErr w:type="spellStart"/>
      <w:r w:rsidRPr="000D4CDB">
        <w:t>Frantones</w:t>
      </w:r>
      <w:proofErr w:type="spellEnd"/>
      <w:r w:rsidRPr="000D4CDB">
        <w:t xml:space="preserve"> Italian Restaurant, 10808 Alondra Blvd, Cerritos, CA 90703, (562) 924-9494</w:t>
      </w:r>
    </w:p>
    <w:p w14:paraId="09D1B5C4" w14:textId="64C6B9C7" w:rsidR="000D4CDB" w:rsidRDefault="000D4CDB">
      <w:r>
        <w:t>Attendees:</w:t>
      </w:r>
    </w:p>
    <w:p w14:paraId="36D1E182" w14:textId="3FDCE485" w:rsidR="000D4CDB" w:rsidRDefault="000D4CDB">
      <w:r>
        <w:t xml:space="preserve">Members: Paul </w:t>
      </w:r>
      <w:proofErr w:type="spellStart"/>
      <w:r>
        <w:t>Bodeau</w:t>
      </w:r>
      <w:proofErr w:type="spellEnd"/>
      <w:r>
        <w:t xml:space="preserve">, Sam Kunemoto, Jesse Andrade, Nand Khidkikar, John Prince, Andrew Durrant </w:t>
      </w:r>
    </w:p>
    <w:p w14:paraId="4B88EA33" w14:textId="49AD9082" w:rsidR="000D4CDB" w:rsidRDefault="000D4CDB">
      <w:r>
        <w:t>Absent: Nancy Wong, Tim Wilde, Henry Koo, Rohit Desai</w:t>
      </w:r>
    </w:p>
    <w:p w14:paraId="362EE777" w14:textId="1837A41A" w:rsidR="000D4CDB" w:rsidRDefault="000D4CDB">
      <w:r>
        <w:t>Chair: Jesse Andrade</w:t>
      </w:r>
    </w:p>
    <w:p w14:paraId="448F46DD" w14:textId="77777777" w:rsidR="00A81EBF" w:rsidRDefault="000D4CDB" w:rsidP="00A81EBF">
      <w:r>
        <w:t xml:space="preserve">Recorder: Andrew Durrant </w:t>
      </w:r>
    </w:p>
    <w:p w14:paraId="7DB374FB" w14:textId="6B44537E" w:rsidR="000D4CDB" w:rsidRDefault="000D4CDB" w:rsidP="005B3977">
      <w:pPr>
        <w:pStyle w:val="ListParagraph"/>
        <w:numPr>
          <w:ilvl w:val="0"/>
          <w:numId w:val="3"/>
        </w:numPr>
      </w:pPr>
      <w:r>
        <w:t xml:space="preserve">Agenda approved </w:t>
      </w:r>
    </w:p>
    <w:p w14:paraId="1D1CAD42" w14:textId="18571B02" w:rsidR="000D4CDB" w:rsidRDefault="000D4CDB" w:rsidP="00A81EBF">
      <w:pPr>
        <w:pStyle w:val="ListParagraph"/>
        <w:numPr>
          <w:ilvl w:val="0"/>
          <w:numId w:val="3"/>
        </w:numPr>
      </w:pPr>
      <w:r>
        <w:t>Secretary Report, no minutes available.</w:t>
      </w:r>
    </w:p>
    <w:p w14:paraId="3E44A134" w14:textId="3C907045" w:rsidR="000D4CDB" w:rsidRDefault="000D4CDB" w:rsidP="00A81EBF">
      <w:pPr>
        <w:pStyle w:val="ListParagraph"/>
        <w:numPr>
          <w:ilvl w:val="0"/>
          <w:numId w:val="3"/>
        </w:numPr>
      </w:pPr>
      <w:r>
        <w:t>Treasurer Report, awaiting entries to be caught up and will present up to date report at next meeting. A February report was submitted and not anticipating much change from that.</w:t>
      </w:r>
    </w:p>
    <w:p w14:paraId="47400D35" w14:textId="1EBF3154" w:rsidR="000D4CDB" w:rsidRDefault="000D4CDB" w:rsidP="000D4CDB">
      <w:pPr>
        <w:pStyle w:val="ListParagraph"/>
        <w:numPr>
          <w:ilvl w:val="0"/>
          <w:numId w:val="2"/>
        </w:numPr>
      </w:pPr>
      <w:r>
        <w:t>An item was approved to replace a cheque for Sam Kunemoto that he was given last year but never cashed.</w:t>
      </w:r>
      <w:r w:rsidR="00A81EBF">
        <w:t xml:space="preserve"> </w:t>
      </w:r>
      <w:r w:rsidR="00A81EBF" w:rsidRPr="00A81EBF">
        <w:rPr>
          <w:b/>
        </w:rPr>
        <w:t>Action</w:t>
      </w:r>
      <w:r w:rsidR="00A81EBF">
        <w:t xml:space="preserve"> Paul </w:t>
      </w:r>
      <w:proofErr w:type="spellStart"/>
      <w:r w:rsidR="00A81EBF">
        <w:t>Bodeau</w:t>
      </w:r>
      <w:proofErr w:type="spellEnd"/>
    </w:p>
    <w:p w14:paraId="0F1EF23D" w14:textId="14ED76ED" w:rsidR="00A81EBF" w:rsidRDefault="00A81EBF" w:rsidP="00A81EBF">
      <w:pPr>
        <w:pStyle w:val="ListParagraph"/>
        <w:numPr>
          <w:ilvl w:val="0"/>
          <w:numId w:val="2"/>
        </w:numPr>
      </w:pPr>
      <w:r>
        <w:t xml:space="preserve">Insurance was raised that while we have funds available, we should make sure that we get caught up with all necessary Insurance dues. </w:t>
      </w:r>
    </w:p>
    <w:p w14:paraId="755B5171" w14:textId="77777777" w:rsidR="006A153C" w:rsidRDefault="00A81EBF" w:rsidP="00A81EBF">
      <w:pPr>
        <w:pStyle w:val="ListParagraph"/>
        <w:numPr>
          <w:ilvl w:val="0"/>
          <w:numId w:val="3"/>
        </w:numPr>
      </w:pPr>
      <w:r>
        <w:t xml:space="preserve">Nomination Report: </w:t>
      </w:r>
    </w:p>
    <w:p w14:paraId="50E26BC0" w14:textId="5EF98DD2" w:rsidR="00A81EBF" w:rsidRDefault="006A153C" w:rsidP="006A153C">
      <w:pPr>
        <w:pStyle w:val="ListParagraph"/>
        <w:rPr>
          <w:rFonts w:eastAsia="Times New Roman"/>
        </w:rPr>
      </w:pPr>
      <w:r>
        <w:rPr>
          <w:rFonts w:eastAsia="Times New Roman"/>
        </w:rPr>
        <w:t xml:space="preserve">President Elect; </w:t>
      </w:r>
      <w:proofErr w:type="spellStart"/>
      <w:r>
        <w:rPr>
          <w:rFonts w:eastAsia="Times New Roman"/>
        </w:rPr>
        <w:t>Nandkishor</w:t>
      </w:r>
      <w:proofErr w:type="spellEnd"/>
      <w:r>
        <w:rPr>
          <w:rFonts w:eastAsia="Times New Roman"/>
        </w:rPr>
        <w:t xml:space="preserve"> Khidkikar “Nand” </w:t>
      </w:r>
      <w:r>
        <w:rPr>
          <w:rFonts w:eastAsia="Times New Roman"/>
        </w:rPr>
        <w:tab/>
      </w:r>
      <w:r w:rsidRPr="006A153C">
        <w:rPr>
          <w:rFonts w:eastAsia="Times New Roman"/>
          <w:b/>
        </w:rPr>
        <w:t>Approved</w:t>
      </w:r>
      <w:r>
        <w:rPr>
          <w:rFonts w:eastAsia="Times New Roman"/>
        </w:rPr>
        <w:t xml:space="preserve"> </w:t>
      </w:r>
    </w:p>
    <w:p w14:paraId="60AF4F30" w14:textId="2AF4D3CE" w:rsidR="006A153C" w:rsidRDefault="006A153C" w:rsidP="006A153C">
      <w:pPr>
        <w:pStyle w:val="ListParagraph"/>
        <w:rPr>
          <w:rFonts w:eastAsia="Times New Roman"/>
        </w:rPr>
      </w:pPr>
      <w:r>
        <w:rPr>
          <w:rFonts w:eastAsia="Times New Roman"/>
        </w:rPr>
        <w:t xml:space="preserve">Secretary Elect; Andrew Durrant </w:t>
      </w:r>
      <w:r>
        <w:rPr>
          <w:rFonts w:eastAsia="Times New Roman"/>
        </w:rPr>
        <w:tab/>
      </w:r>
      <w:r>
        <w:rPr>
          <w:rFonts w:eastAsia="Times New Roman"/>
        </w:rPr>
        <w:tab/>
      </w:r>
      <w:r w:rsidRPr="006A153C">
        <w:rPr>
          <w:rFonts w:eastAsia="Times New Roman"/>
          <w:b/>
        </w:rPr>
        <w:t>Approved</w:t>
      </w:r>
      <w:r>
        <w:rPr>
          <w:rFonts w:eastAsia="Times New Roman"/>
        </w:rPr>
        <w:t xml:space="preserve"> </w:t>
      </w:r>
    </w:p>
    <w:p w14:paraId="0D6E5557" w14:textId="0945529B" w:rsidR="006A153C" w:rsidRDefault="006A153C" w:rsidP="006A153C">
      <w:pPr>
        <w:pStyle w:val="ListParagraph"/>
        <w:rPr>
          <w:rFonts w:eastAsia="Times New Roman"/>
        </w:rPr>
      </w:pPr>
      <w:r>
        <w:rPr>
          <w:rFonts w:eastAsia="Times New Roman"/>
        </w:rPr>
        <w:t xml:space="preserve">Leaders Report attached </w:t>
      </w:r>
    </w:p>
    <w:p w14:paraId="00411531" w14:textId="577C4B7A" w:rsidR="006A153C" w:rsidRDefault="006A153C" w:rsidP="006A153C">
      <w:pPr>
        <w:pStyle w:val="ListParagraph"/>
        <w:numPr>
          <w:ilvl w:val="0"/>
          <w:numId w:val="3"/>
        </w:numPr>
      </w:pPr>
      <w:r>
        <w:t>Section Meetings</w:t>
      </w:r>
      <w:r w:rsidR="005B3977">
        <w:t>:</w:t>
      </w:r>
      <w:r>
        <w:t xml:space="preserve"> </w:t>
      </w:r>
    </w:p>
    <w:p w14:paraId="6E896027" w14:textId="33007B14" w:rsidR="006A153C" w:rsidRDefault="00274569" w:rsidP="006A153C">
      <w:pPr>
        <w:pStyle w:val="ListParagraph"/>
        <w:numPr>
          <w:ilvl w:val="0"/>
          <w:numId w:val="4"/>
        </w:numPr>
      </w:pPr>
      <w:r w:rsidRPr="00274569">
        <w:rPr>
          <w:b/>
        </w:rPr>
        <w:t>Confirmed</w:t>
      </w:r>
      <w:r>
        <w:t xml:space="preserve"> </w:t>
      </w:r>
      <w:r w:rsidR="006A153C">
        <w:t>April 17</w:t>
      </w:r>
      <w:r w:rsidR="006A153C" w:rsidRPr="006A153C">
        <w:rPr>
          <w:vertAlign w:val="superscript"/>
        </w:rPr>
        <w:t>th</w:t>
      </w:r>
      <w:r w:rsidR="006A153C">
        <w:t xml:space="preserve"> Meeting to go ahead as scheduled at Measurement Sci Conference in Disneyland</w:t>
      </w:r>
      <w:r>
        <w:t>.</w:t>
      </w:r>
    </w:p>
    <w:p w14:paraId="1C37C0AB" w14:textId="4721DAA1" w:rsidR="00274569" w:rsidRDefault="00274569" w:rsidP="006A153C">
      <w:pPr>
        <w:pStyle w:val="ListParagraph"/>
        <w:numPr>
          <w:ilvl w:val="0"/>
          <w:numId w:val="4"/>
        </w:numPr>
      </w:pPr>
      <w:r w:rsidRPr="00274569">
        <w:rPr>
          <w:b/>
        </w:rPr>
        <w:t>Confirmed</w:t>
      </w:r>
      <w:r>
        <w:t xml:space="preserve"> May 9</w:t>
      </w:r>
      <w:r w:rsidRPr="00274569">
        <w:rPr>
          <w:vertAlign w:val="superscript"/>
        </w:rPr>
        <w:t>th</w:t>
      </w:r>
      <w:r>
        <w:t xml:space="preserve"> Meeting NSPE Proud Bird Networking, question occurred about 2 more NSPE events competing with May 21</w:t>
      </w:r>
      <w:r w:rsidRPr="00274569">
        <w:rPr>
          <w:vertAlign w:val="superscript"/>
        </w:rPr>
        <w:t>st</w:t>
      </w:r>
      <w:r>
        <w:t>?</w:t>
      </w:r>
    </w:p>
    <w:p w14:paraId="585CBF71" w14:textId="5CEDE12B" w:rsidR="00274569" w:rsidRDefault="00274569" w:rsidP="006A153C">
      <w:pPr>
        <w:pStyle w:val="ListParagraph"/>
        <w:numPr>
          <w:ilvl w:val="0"/>
          <w:numId w:val="4"/>
        </w:numPr>
      </w:pPr>
      <w:r>
        <w:rPr>
          <w:b/>
        </w:rPr>
        <w:t xml:space="preserve">Confirmed </w:t>
      </w:r>
      <w:r>
        <w:t>May 21</w:t>
      </w:r>
      <w:r w:rsidRPr="00274569">
        <w:rPr>
          <w:vertAlign w:val="superscript"/>
        </w:rPr>
        <w:t>st</w:t>
      </w:r>
      <w:r>
        <w:t xml:space="preserve"> Safety Programs for Sil 1&amp;2 at Cerritos College.</w:t>
      </w:r>
    </w:p>
    <w:p w14:paraId="157E6774" w14:textId="10B1591B" w:rsidR="00274569" w:rsidRDefault="00274569" w:rsidP="006A153C">
      <w:pPr>
        <w:pStyle w:val="ListParagraph"/>
        <w:numPr>
          <w:ilvl w:val="0"/>
          <w:numId w:val="4"/>
        </w:numPr>
      </w:pPr>
      <w:r>
        <w:rPr>
          <w:b/>
        </w:rPr>
        <w:t xml:space="preserve">Not Confirmed </w:t>
      </w:r>
      <w:r>
        <w:t>June meeting Installation Lunch and Dinner.</w:t>
      </w:r>
    </w:p>
    <w:p w14:paraId="7977A41F" w14:textId="54E59A30" w:rsidR="00A81EBF" w:rsidRDefault="00274569" w:rsidP="00A81EBF">
      <w:pPr>
        <w:pStyle w:val="ListParagraph"/>
        <w:numPr>
          <w:ilvl w:val="0"/>
          <w:numId w:val="4"/>
        </w:numPr>
      </w:pPr>
      <w:r>
        <w:rPr>
          <w:b/>
        </w:rPr>
        <w:t xml:space="preserve">Not confirmed </w:t>
      </w:r>
      <w:r w:rsidRPr="00274569">
        <w:t>July meeting</w:t>
      </w:r>
      <w:r>
        <w:rPr>
          <w:b/>
        </w:rPr>
        <w:t xml:space="preserve"> World Energy</w:t>
      </w:r>
      <w:r w:rsidR="005B3977">
        <w:rPr>
          <w:b/>
        </w:rPr>
        <w:t xml:space="preserve"> – CCST </w:t>
      </w:r>
      <w:r w:rsidR="005B3977" w:rsidRPr="005B3977">
        <w:t>class</w:t>
      </w:r>
      <w:r w:rsidR="005B3977">
        <w:t>. World Energy</w:t>
      </w:r>
      <w:r w:rsidR="005B3977" w:rsidRPr="005B3977">
        <w:t xml:space="preserve"> </w:t>
      </w:r>
      <w:r w:rsidR="005B3977">
        <w:t xml:space="preserve">has been </w:t>
      </w:r>
      <w:r w:rsidR="005B3977" w:rsidRPr="005B3977">
        <w:t>approved for a</w:t>
      </w:r>
      <w:r w:rsidR="005B3977">
        <w:t xml:space="preserve"> Saturday session if one of their employees attends: Ghina Pradina has agreed to attend.  We will share with WE the promotion of this event.</w:t>
      </w:r>
    </w:p>
    <w:p w14:paraId="667406C4" w14:textId="566873AA" w:rsidR="005B3977" w:rsidRDefault="005B3977" w:rsidP="005B3977">
      <w:pPr>
        <w:pStyle w:val="ListParagraph"/>
        <w:numPr>
          <w:ilvl w:val="0"/>
          <w:numId w:val="3"/>
        </w:numPr>
      </w:pPr>
      <w:r>
        <w:t xml:space="preserve">Education: </w:t>
      </w:r>
    </w:p>
    <w:p w14:paraId="002A33A1" w14:textId="63297A95" w:rsidR="005B3977" w:rsidRDefault="005B3977" w:rsidP="005B3977">
      <w:pPr>
        <w:pStyle w:val="ListParagraph"/>
        <w:numPr>
          <w:ilvl w:val="0"/>
          <w:numId w:val="5"/>
        </w:numPr>
      </w:pPr>
      <w:r>
        <w:t>CCST course update as above. Assign someone to work with Nancy ….Andrew is willing due to knowing World Energy team.</w:t>
      </w:r>
    </w:p>
    <w:p w14:paraId="0897E874" w14:textId="6C054362" w:rsidR="005B3977" w:rsidRDefault="005B3977" w:rsidP="005B3977">
      <w:pPr>
        <w:pStyle w:val="ListParagraph"/>
        <w:numPr>
          <w:ilvl w:val="0"/>
          <w:numId w:val="5"/>
        </w:numPr>
      </w:pPr>
      <w:r>
        <w:t>PE License Review Course Update, no information. U</w:t>
      </w:r>
      <w:r w:rsidR="0085299F">
        <w:t>p</w:t>
      </w:r>
      <w:r>
        <w:t xml:space="preserve">date Earliest July </w:t>
      </w:r>
    </w:p>
    <w:p w14:paraId="4F950534" w14:textId="6327926D" w:rsidR="005B3977" w:rsidRDefault="005B3977" w:rsidP="005B3977">
      <w:pPr>
        <w:pStyle w:val="ListParagraph"/>
        <w:numPr>
          <w:ilvl w:val="0"/>
          <w:numId w:val="3"/>
        </w:numPr>
      </w:pPr>
      <w:r>
        <w:t>Membership</w:t>
      </w:r>
      <w:r w:rsidR="00B648B0">
        <w:t xml:space="preserve"> and Publicity:</w:t>
      </w:r>
    </w:p>
    <w:p w14:paraId="5427ACB0" w14:textId="11E5B5B4" w:rsidR="005B3977" w:rsidRDefault="005B3977" w:rsidP="005B3977">
      <w:pPr>
        <w:pStyle w:val="ListParagraph"/>
        <w:numPr>
          <w:ilvl w:val="0"/>
          <w:numId w:val="7"/>
        </w:numPr>
      </w:pPr>
      <w:r>
        <w:t xml:space="preserve">Currently </w:t>
      </w:r>
      <w:r w:rsidR="00B648B0">
        <w:t xml:space="preserve">260 Members </w:t>
      </w:r>
    </w:p>
    <w:p w14:paraId="347870B7" w14:textId="2D179001" w:rsidR="00B648B0" w:rsidRDefault="00B648B0" w:rsidP="005B3977">
      <w:pPr>
        <w:pStyle w:val="ListParagraph"/>
        <w:numPr>
          <w:ilvl w:val="0"/>
          <w:numId w:val="7"/>
        </w:numPr>
      </w:pPr>
      <w:r>
        <w:t>Action AD to talk to ISA (Andrea) about wa</w:t>
      </w:r>
      <w:r w:rsidR="00761ACC">
        <w:t>y</w:t>
      </w:r>
      <w:r>
        <w:t>s to promote membership.</w:t>
      </w:r>
    </w:p>
    <w:p w14:paraId="38413F48" w14:textId="6E3A9994" w:rsidR="00B648B0" w:rsidRDefault="00B648B0" w:rsidP="005B3977">
      <w:pPr>
        <w:pStyle w:val="ListParagraph"/>
        <w:numPr>
          <w:ilvl w:val="0"/>
          <w:numId w:val="7"/>
        </w:numPr>
      </w:pPr>
      <w:r>
        <w:t xml:space="preserve">Explore Website, emails, newsletters etc. No plans for Section EXPO </w:t>
      </w:r>
      <w:r w:rsidR="00761ACC">
        <w:t>yet</w:t>
      </w:r>
      <w:r>
        <w:t>.</w:t>
      </w:r>
    </w:p>
    <w:p w14:paraId="7A07E33D" w14:textId="00295ADC" w:rsidR="00B648B0" w:rsidRDefault="00B648B0" w:rsidP="00B648B0">
      <w:pPr>
        <w:pStyle w:val="ListParagraph"/>
        <w:ind w:left="1440"/>
      </w:pPr>
    </w:p>
    <w:p w14:paraId="4D8F55AE" w14:textId="77777777" w:rsidR="00B648B0" w:rsidRDefault="00B648B0" w:rsidP="00B648B0">
      <w:pPr>
        <w:pStyle w:val="ListParagraph"/>
        <w:ind w:left="1440"/>
      </w:pPr>
    </w:p>
    <w:p w14:paraId="7D1393C8" w14:textId="77777777" w:rsidR="00837299" w:rsidRDefault="00761ACC" w:rsidP="00761ACC">
      <w:pPr>
        <w:pStyle w:val="ListParagraph"/>
        <w:numPr>
          <w:ilvl w:val="0"/>
          <w:numId w:val="3"/>
        </w:numPr>
      </w:pPr>
      <w:r>
        <w:t xml:space="preserve">Scholarships: </w:t>
      </w:r>
    </w:p>
    <w:p w14:paraId="4C89D217" w14:textId="67541392" w:rsidR="000D4CDB" w:rsidRDefault="00761ACC" w:rsidP="00837299">
      <w:pPr>
        <w:pStyle w:val="ListParagraph"/>
        <w:numPr>
          <w:ilvl w:val="0"/>
          <w:numId w:val="8"/>
        </w:numPr>
      </w:pPr>
      <w:r>
        <w:t>Discussed about providing college student funding, no action. Cal Poly student section active but no info</w:t>
      </w:r>
      <w:r w:rsidR="00837299">
        <w:t>.</w:t>
      </w:r>
    </w:p>
    <w:p w14:paraId="1F7FC04D" w14:textId="38A4A753" w:rsidR="00837299" w:rsidRDefault="00837299" w:rsidP="00837299">
      <w:pPr>
        <w:pStyle w:val="ListParagraph"/>
        <w:numPr>
          <w:ilvl w:val="0"/>
          <w:numId w:val="8"/>
        </w:numPr>
      </w:pPr>
      <w:r>
        <w:t xml:space="preserve">LB State student section inactive for 2 years, charter revoked by ISA months ago </w:t>
      </w:r>
    </w:p>
    <w:p w14:paraId="1704D34F" w14:textId="1C03A456" w:rsidR="00837299" w:rsidRDefault="00837299" w:rsidP="00837299">
      <w:pPr>
        <w:pStyle w:val="ListParagraph"/>
        <w:numPr>
          <w:ilvl w:val="0"/>
          <w:numId w:val="8"/>
        </w:numPr>
      </w:pPr>
      <w:r>
        <w:t>AD agreed to explore and network the possibility at Cal Tech to move forward with a possible charter.</w:t>
      </w:r>
    </w:p>
    <w:p w14:paraId="52C42F83" w14:textId="7392C4B6" w:rsidR="00837299" w:rsidRDefault="00837299" w:rsidP="00837299">
      <w:pPr>
        <w:pStyle w:val="ListParagraph"/>
        <w:numPr>
          <w:ilvl w:val="0"/>
          <w:numId w:val="3"/>
        </w:numPr>
      </w:pPr>
      <w:r>
        <w:t xml:space="preserve">Delegate: </w:t>
      </w:r>
    </w:p>
    <w:p w14:paraId="6344D9F4" w14:textId="166DB3C6" w:rsidR="00837299" w:rsidRDefault="00837299" w:rsidP="00837299">
      <w:pPr>
        <w:pStyle w:val="ListParagraph"/>
        <w:numPr>
          <w:ilvl w:val="0"/>
          <w:numId w:val="9"/>
        </w:numPr>
      </w:pPr>
      <w:r>
        <w:t>District Activity Update – Non to report.</w:t>
      </w:r>
    </w:p>
    <w:p w14:paraId="09968115" w14:textId="556A5917" w:rsidR="00837299" w:rsidRDefault="00837299" w:rsidP="00837299">
      <w:pPr>
        <w:pStyle w:val="ListParagraph"/>
        <w:numPr>
          <w:ilvl w:val="0"/>
          <w:numId w:val="9"/>
        </w:numPr>
      </w:pPr>
      <w:r>
        <w:t xml:space="preserve">ISA/ Geographic Assy Update – TBA </w:t>
      </w:r>
    </w:p>
    <w:p w14:paraId="6BE8980D" w14:textId="708DE3EE" w:rsidR="00837299" w:rsidRDefault="00837299" w:rsidP="00837299">
      <w:pPr>
        <w:pStyle w:val="ListParagraph"/>
        <w:numPr>
          <w:ilvl w:val="0"/>
          <w:numId w:val="9"/>
        </w:numPr>
      </w:pPr>
      <w:r>
        <w:t xml:space="preserve">Spring Leaders Meeting – TBA </w:t>
      </w:r>
    </w:p>
    <w:p w14:paraId="0E6E0F92" w14:textId="2F1BDEAC" w:rsidR="00837299" w:rsidRDefault="00837299" w:rsidP="00837299">
      <w:pPr>
        <w:pStyle w:val="ListParagraph"/>
        <w:numPr>
          <w:ilvl w:val="0"/>
          <w:numId w:val="9"/>
        </w:numPr>
      </w:pPr>
      <w:r>
        <w:t xml:space="preserve">Fall Leaders Meeting – TBA </w:t>
      </w:r>
    </w:p>
    <w:p w14:paraId="5E9EA008" w14:textId="60193F21" w:rsidR="00837299" w:rsidRDefault="00837299" w:rsidP="00837299">
      <w:pPr>
        <w:pStyle w:val="ListParagraph"/>
        <w:numPr>
          <w:ilvl w:val="0"/>
          <w:numId w:val="3"/>
        </w:numPr>
      </w:pPr>
      <w:r>
        <w:t>Action Items:</w:t>
      </w:r>
    </w:p>
    <w:p w14:paraId="4397CD2C" w14:textId="722B918E" w:rsidR="00837299" w:rsidRDefault="00837299" w:rsidP="00837299">
      <w:pPr>
        <w:pStyle w:val="ListParagraph"/>
        <w:numPr>
          <w:ilvl w:val="0"/>
          <w:numId w:val="11"/>
        </w:numPr>
      </w:pPr>
      <w:r>
        <w:t>Discussion were started about a contingency plan for Assets to be preserved and dispersed if ISA revoked Section Charter.</w:t>
      </w:r>
    </w:p>
    <w:p w14:paraId="0C7BDA58" w14:textId="01C76694" w:rsidR="00837299" w:rsidRDefault="00837299" w:rsidP="00837299">
      <w:pPr>
        <w:pStyle w:val="ListParagraph"/>
        <w:numPr>
          <w:ilvl w:val="0"/>
          <w:numId w:val="3"/>
        </w:numPr>
      </w:pPr>
      <w:r>
        <w:t>Meeting adjourn 20.06</w:t>
      </w:r>
    </w:p>
    <w:p w14:paraId="3E199577" w14:textId="7AF774F5" w:rsidR="00837299" w:rsidRDefault="00837299" w:rsidP="00837299"/>
    <w:p w14:paraId="11762958" w14:textId="77777777" w:rsidR="00837299" w:rsidRDefault="00837299" w:rsidP="00837299"/>
    <w:p w14:paraId="672772E5" w14:textId="77777777" w:rsidR="00837299" w:rsidRDefault="00837299" w:rsidP="00837299">
      <w:pPr>
        <w:pStyle w:val="ListParagraph"/>
        <w:ind w:left="1485"/>
      </w:pPr>
    </w:p>
    <w:p w14:paraId="6B9E8D5D" w14:textId="77777777" w:rsidR="00761ACC" w:rsidRDefault="00761ACC" w:rsidP="00837299">
      <w:pPr>
        <w:pStyle w:val="ListParagraph"/>
      </w:pPr>
    </w:p>
    <w:sectPr w:rsidR="00761A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15085A"/>
    <w:multiLevelType w:val="hybridMultilevel"/>
    <w:tmpl w:val="429E03CC"/>
    <w:lvl w:ilvl="0" w:tplc="04090001">
      <w:start w:val="1"/>
      <w:numFmt w:val="bullet"/>
      <w:lvlText w:val=""/>
      <w:lvlJc w:val="left"/>
      <w:pPr>
        <w:ind w:left="15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0" w:hanging="360"/>
      </w:pPr>
      <w:rPr>
        <w:rFonts w:ascii="Wingdings" w:hAnsi="Wingdings" w:hint="default"/>
      </w:rPr>
    </w:lvl>
  </w:abstractNum>
  <w:abstractNum w:abstractNumId="1" w15:restartNumberingAfterBreak="0">
    <w:nsid w:val="23B170D5"/>
    <w:multiLevelType w:val="hybridMultilevel"/>
    <w:tmpl w:val="E5F2FD94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" w15:restartNumberingAfterBreak="0">
    <w:nsid w:val="249D5CB9"/>
    <w:multiLevelType w:val="hybridMultilevel"/>
    <w:tmpl w:val="C6623A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73A12FE"/>
    <w:multiLevelType w:val="hybridMultilevel"/>
    <w:tmpl w:val="572EDB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2B85034"/>
    <w:multiLevelType w:val="hybridMultilevel"/>
    <w:tmpl w:val="23860DB4"/>
    <w:lvl w:ilvl="0" w:tplc="0409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5" w15:restartNumberingAfterBreak="0">
    <w:nsid w:val="4F273EBE"/>
    <w:multiLevelType w:val="hybridMultilevel"/>
    <w:tmpl w:val="86087E5C"/>
    <w:lvl w:ilvl="0" w:tplc="04090001">
      <w:start w:val="1"/>
      <w:numFmt w:val="bullet"/>
      <w:lvlText w:val=""/>
      <w:lvlJc w:val="left"/>
      <w:pPr>
        <w:ind w:left="1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 w15:restartNumberingAfterBreak="0">
    <w:nsid w:val="60B36FE3"/>
    <w:multiLevelType w:val="hybridMultilevel"/>
    <w:tmpl w:val="6E868FA6"/>
    <w:lvl w:ilvl="0" w:tplc="659C9D62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9E1A12"/>
    <w:multiLevelType w:val="hybridMultilevel"/>
    <w:tmpl w:val="2ABCC4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EC556D"/>
    <w:multiLevelType w:val="hybridMultilevel"/>
    <w:tmpl w:val="E27C307C"/>
    <w:lvl w:ilvl="0" w:tplc="04090001">
      <w:start w:val="1"/>
      <w:numFmt w:val="bullet"/>
      <w:lvlText w:val=""/>
      <w:lvlJc w:val="left"/>
      <w:pPr>
        <w:ind w:left="16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5" w:hanging="360"/>
      </w:pPr>
      <w:rPr>
        <w:rFonts w:ascii="Wingdings" w:hAnsi="Wingdings" w:hint="default"/>
      </w:rPr>
    </w:lvl>
  </w:abstractNum>
  <w:abstractNum w:abstractNumId="9" w15:restartNumberingAfterBreak="0">
    <w:nsid w:val="6E0A418B"/>
    <w:multiLevelType w:val="hybridMultilevel"/>
    <w:tmpl w:val="42E4A6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F4677F2"/>
    <w:multiLevelType w:val="hybridMultilevel"/>
    <w:tmpl w:val="A822B1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6"/>
  </w:num>
  <w:num w:numId="4">
    <w:abstractNumId w:val="3"/>
  </w:num>
  <w:num w:numId="5">
    <w:abstractNumId w:val="9"/>
  </w:num>
  <w:num w:numId="6">
    <w:abstractNumId w:val="4"/>
  </w:num>
  <w:num w:numId="7">
    <w:abstractNumId w:val="2"/>
  </w:num>
  <w:num w:numId="8">
    <w:abstractNumId w:val="1"/>
  </w:num>
  <w:num w:numId="9">
    <w:abstractNumId w:val="0"/>
  </w:num>
  <w:num w:numId="10">
    <w:abstractNumId w:val="5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7IwNTEwMrQwsDBV0lEKTi0uzszPAykwrAUAZbYCJCwAAAA="/>
  </w:docVars>
  <w:rsids>
    <w:rsidRoot w:val="000D4CDB"/>
    <w:rsid w:val="000D4CDB"/>
    <w:rsid w:val="00274569"/>
    <w:rsid w:val="004D34BB"/>
    <w:rsid w:val="005B3977"/>
    <w:rsid w:val="00666D93"/>
    <w:rsid w:val="006A153C"/>
    <w:rsid w:val="00761ACC"/>
    <w:rsid w:val="00831F8E"/>
    <w:rsid w:val="00837299"/>
    <w:rsid w:val="0085299F"/>
    <w:rsid w:val="00A81EBF"/>
    <w:rsid w:val="00B64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FDB83"/>
  <w15:chartTrackingRefBased/>
  <w15:docId w15:val="{6D541986-73BD-49A7-9148-26B8FC9E9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4C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9</Words>
  <Characters>222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Durrant</dc:creator>
  <cp:keywords/>
  <dc:description/>
  <cp:lastModifiedBy>Dunn, Kim [AUTOSOL/MEAS/IRV]</cp:lastModifiedBy>
  <cp:revision>2</cp:revision>
  <dcterms:created xsi:type="dcterms:W3CDTF">2020-05-14T20:48:00Z</dcterms:created>
  <dcterms:modified xsi:type="dcterms:W3CDTF">2020-05-14T20:48:00Z</dcterms:modified>
</cp:coreProperties>
</file>